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AA75245" w14:textId="181DEC4B" w:rsidR="007349F2" w:rsidRPr="00442698" w:rsidRDefault="007349F2" w:rsidP="007349F2">
      <w:pPr>
        <w:pStyle w:val="Heading1"/>
        <w:rPr>
          <w:rFonts w:eastAsia="Times New Roman"/>
          <w:shd w:val="clear" w:color="auto" w:fill="FFFFFF"/>
          <w:lang w:val="en-US" w:eastAsia="en-GB" w:bidi="he-IL"/>
        </w:rPr>
      </w:pPr>
      <w:r>
        <w:rPr>
          <w:rFonts w:eastAsia="Times New Roman"/>
          <w:shd w:val="clear" w:color="auto" w:fill="FFFFFF"/>
          <w:lang w:val="en-US" w:eastAsia="en-GB" w:bidi="he-IL"/>
        </w:rPr>
        <w:t xml:space="preserve">Exercises </w:t>
      </w:r>
      <w:r w:rsidR="00442698">
        <w:rPr>
          <w:rFonts w:eastAsia="Times New Roman"/>
          <w:shd w:val="clear" w:color="auto" w:fill="FFFFFF"/>
          <w:lang w:val="en-US" w:eastAsia="en-GB" w:bidi="he-IL"/>
        </w:rPr>
        <w:t>4</w:t>
      </w:r>
    </w:p>
    <w:p w14:paraId="4B27A928" w14:textId="6756A0B7" w:rsidR="007E76BE" w:rsidRDefault="007E76BE" w:rsidP="007E76BE">
      <w:pPr>
        <w:bidi/>
        <w:rPr>
          <w:lang w:bidi="he-IL"/>
        </w:rPr>
      </w:pPr>
    </w:p>
    <w:p w14:paraId="016068B9" w14:textId="456F5740" w:rsidR="007349F2" w:rsidRDefault="007349F2" w:rsidP="007349F2">
      <w:pPr>
        <w:pStyle w:val="ListParagraph"/>
        <w:numPr>
          <w:ilvl w:val="0"/>
          <w:numId w:val="4"/>
        </w:numPr>
        <w:rPr>
          <w:lang w:bidi="he-IL"/>
        </w:rPr>
      </w:pPr>
      <w:r>
        <w:rPr>
          <w:lang w:bidi="he-IL"/>
        </w:rPr>
        <w:t>The goal is to create HTM table with JS using data from external file</w:t>
      </w:r>
    </w:p>
    <w:p w14:paraId="0ED7CC9E" w14:textId="74B1260D" w:rsidR="007349F2" w:rsidRDefault="007349F2" w:rsidP="007349F2">
      <w:pPr>
        <w:pStyle w:val="ListParagraph"/>
        <w:numPr>
          <w:ilvl w:val="0"/>
          <w:numId w:val="4"/>
        </w:numPr>
        <w:rPr>
          <w:lang w:bidi="he-IL"/>
        </w:rPr>
      </w:pPr>
      <w:r>
        <w:rPr>
          <w:lang w:bidi="he-IL"/>
        </w:rPr>
        <w:t xml:space="preserve">The exercise must use </w:t>
      </w:r>
      <w:r w:rsidR="00F33413">
        <w:rPr>
          <w:lang w:bidi="he-IL"/>
        </w:rPr>
        <w:t>example index</w:t>
      </w:r>
      <w:r w:rsidR="001919D8">
        <w:rPr>
          <w:lang w:bidi="he-IL"/>
        </w:rPr>
        <w:t>1</w:t>
      </w:r>
      <w:r w:rsidR="00F33413">
        <w:rPr>
          <w:lang w:bidi="he-IL"/>
        </w:rPr>
        <w:t xml:space="preserve">.html and a template - </w:t>
      </w:r>
      <w:r>
        <w:rPr>
          <w:lang w:bidi="he-IL"/>
        </w:rPr>
        <w:t>index.html</w:t>
      </w:r>
      <w:r w:rsidR="00F33413">
        <w:rPr>
          <w:lang w:bidi="he-IL"/>
        </w:rPr>
        <w:t>.</w:t>
      </w:r>
    </w:p>
    <w:p w14:paraId="03611E31" w14:textId="41D10079" w:rsidR="001919D8" w:rsidRDefault="001919D8" w:rsidP="007349F2">
      <w:pPr>
        <w:pStyle w:val="ListParagraph"/>
        <w:numPr>
          <w:ilvl w:val="0"/>
          <w:numId w:val="4"/>
        </w:numPr>
        <w:rPr>
          <w:lang w:bidi="he-IL"/>
        </w:rPr>
      </w:pPr>
      <w:r>
        <w:rPr>
          <w:lang w:bidi="he-IL"/>
        </w:rPr>
        <w:t xml:space="preserve">The result </w:t>
      </w:r>
      <w:r w:rsidR="0060065A">
        <w:rPr>
          <w:lang w:bidi="he-IL"/>
        </w:rPr>
        <w:t>index.html</w:t>
      </w:r>
      <w:r>
        <w:rPr>
          <w:lang w:bidi="he-IL"/>
        </w:rPr>
        <w:t xml:space="preserve"> must</w:t>
      </w:r>
      <w:r w:rsidR="0060065A">
        <w:rPr>
          <w:lang w:bidi="he-IL"/>
        </w:rPr>
        <w:t xml:space="preserve"> be published in GitHub and deployed </w:t>
      </w:r>
      <w:r w:rsidR="0060065A">
        <w:rPr>
          <w:lang w:bidi="he-IL"/>
        </w:rPr>
        <w:t xml:space="preserve">in app gallery of </w:t>
      </w:r>
      <w:hyperlink r:id="rId6" w:history="1">
        <w:r w:rsidR="0060065A" w:rsidRPr="0060065A">
          <w:rPr>
            <w:rStyle w:val="Hyperlink"/>
            <w:lang w:bidi="he-IL"/>
          </w:rPr>
          <w:t>morethanwallet.com</w:t>
        </w:r>
      </w:hyperlink>
      <w:r w:rsidR="0060065A">
        <w:rPr>
          <w:lang w:bidi="he-IL"/>
        </w:rPr>
        <w:t xml:space="preserve"> (see </w:t>
      </w:r>
      <w:hyperlink r:id="rId7" w:history="1">
        <w:r w:rsidR="0060065A" w:rsidRPr="00575734">
          <w:rPr>
            <w:rStyle w:val="Hyperlink"/>
            <w:lang w:bidi="he-IL"/>
          </w:rPr>
          <w:t>https://www.morethanwallet.com/appStore/gettingStarted</w:t>
        </w:r>
      </w:hyperlink>
      <w:r w:rsidR="0060065A">
        <w:rPr>
          <w:lang w:bidi="he-IL"/>
        </w:rPr>
        <w:t xml:space="preserve"> and  </w:t>
      </w:r>
      <w:hyperlink r:id="rId8" w:history="1">
        <w:r w:rsidR="0060065A" w:rsidRPr="00575734">
          <w:rPr>
            <w:rStyle w:val="Hyperlink"/>
            <w:lang w:bidi="he-IL"/>
          </w:rPr>
          <w:t>https://www.morethanwallet.com/appstore/template.zip</w:t>
        </w:r>
      </w:hyperlink>
      <w:r w:rsidR="0060065A">
        <w:rPr>
          <w:lang w:bidi="he-IL"/>
        </w:rPr>
        <w:t xml:space="preserve"> )</w:t>
      </w:r>
    </w:p>
    <w:p w14:paraId="0757A357" w14:textId="405DE589" w:rsidR="0060065A" w:rsidRDefault="0060065A" w:rsidP="007349F2">
      <w:pPr>
        <w:pStyle w:val="ListParagraph"/>
        <w:numPr>
          <w:ilvl w:val="0"/>
          <w:numId w:val="4"/>
        </w:numPr>
        <w:rPr>
          <w:lang w:bidi="he-IL"/>
        </w:rPr>
      </w:pPr>
      <w:r>
        <w:rPr>
          <w:lang w:bidi="he-IL"/>
        </w:rPr>
        <w:t>See the screenshot of the solved example</w:t>
      </w:r>
      <w:r w:rsidR="00B92B80">
        <w:rPr>
          <w:lang w:bidi="he-IL"/>
        </w:rPr>
        <w:t xml:space="preserve"> below</w:t>
      </w:r>
      <w:r>
        <w:rPr>
          <w:lang w:bidi="he-IL"/>
        </w:rPr>
        <w:t>:</w:t>
      </w:r>
    </w:p>
    <w:p w14:paraId="4A660397" w14:textId="77777777" w:rsidR="00286266" w:rsidRDefault="00286266" w:rsidP="00286266">
      <w:pPr>
        <w:pStyle w:val="ListParagraph"/>
        <w:rPr>
          <w:lang w:bidi="he-IL"/>
        </w:rPr>
      </w:pPr>
    </w:p>
    <w:p w14:paraId="58336B51" w14:textId="4FAE1B89" w:rsidR="0037653A" w:rsidRDefault="009502B0" w:rsidP="009502B0">
      <w:pPr>
        <w:pStyle w:val="ListParagraph"/>
        <w:jc w:val="both"/>
        <w:rPr>
          <w:lang w:val="en-US" w:bidi="he-IL"/>
        </w:rPr>
      </w:pPr>
      <w:r>
        <w:rPr>
          <w:noProof/>
        </w:rPr>
        <w:drawing>
          <wp:inline distT="0" distB="0" distL="0" distR="0" wp14:anchorId="65633148" wp14:editId="2FBEA58B">
            <wp:extent cx="5731510" cy="4307840"/>
            <wp:effectExtent l="0" t="0" r="2540" b="0"/>
            <wp:docPr id="182535464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2535464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43078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B23B503" w14:textId="77777777" w:rsidR="009502B0" w:rsidRDefault="009502B0" w:rsidP="001919D8">
      <w:pPr>
        <w:pStyle w:val="ListParagraph"/>
        <w:rPr>
          <w:lang w:val="en-US" w:bidi="he-IL"/>
        </w:rPr>
      </w:pPr>
    </w:p>
    <w:sectPr w:rsidR="009502B0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A674322"/>
    <w:multiLevelType w:val="hybridMultilevel"/>
    <w:tmpl w:val="E0247024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36C96BE1"/>
    <w:multiLevelType w:val="hybridMultilevel"/>
    <w:tmpl w:val="E3D4C50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5FF74BB7"/>
    <w:multiLevelType w:val="hybridMultilevel"/>
    <w:tmpl w:val="BD6C7EB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6A9D500A"/>
    <w:multiLevelType w:val="hybridMultilevel"/>
    <w:tmpl w:val="883C048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72553440">
    <w:abstractNumId w:val="2"/>
  </w:num>
  <w:num w:numId="2" w16cid:durableId="1468548971">
    <w:abstractNumId w:val="0"/>
  </w:num>
  <w:num w:numId="3" w16cid:durableId="2120710291">
    <w:abstractNumId w:val="1"/>
  </w:num>
  <w:num w:numId="4" w16cid:durableId="548146439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60"/>
  <w:activeWritingStyle w:appName="MSWord" w:lang="en-GB" w:vendorID="64" w:dllVersion="6" w:nlCheck="1" w:checkStyle="0"/>
  <w:activeWritingStyle w:appName="MSWord" w:lang="en-US" w:vendorID="64" w:dllVersion="6" w:nlCheck="1" w:checkStyle="1"/>
  <w:activeWritingStyle w:appName="MSWord" w:lang="en-US" w:vendorID="64" w:dllVersion="0" w:nlCheck="1" w:checkStyle="0"/>
  <w:activeWritingStyle w:appName="MSWord" w:lang="en-GB" w:vendorID="64" w:dllVersion="0" w:nlCheck="1" w:checkStyle="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LMwtjAyNTE1sgSyTZR0lIJTi4sz8/NACgxrAeTlE28sAAAA"/>
  </w:docVars>
  <w:rsids>
    <w:rsidRoot w:val="00FC5332"/>
    <w:rsid w:val="00074B49"/>
    <w:rsid w:val="00124B9E"/>
    <w:rsid w:val="001919D8"/>
    <w:rsid w:val="00241852"/>
    <w:rsid w:val="00286266"/>
    <w:rsid w:val="00311A8C"/>
    <w:rsid w:val="0037653A"/>
    <w:rsid w:val="003F2E76"/>
    <w:rsid w:val="00414687"/>
    <w:rsid w:val="00442698"/>
    <w:rsid w:val="004B3D1C"/>
    <w:rsid w:val="004B79CE"/>
    <w:rsid w:val="00554CF0"/>
    <w:rsid w:val="0058076B"/>
    <w:rsid w:val="0060065A"/>
    <w:rsid w:val="006230D3"/>
    <w:rsid w:val="00687E82"/>
    <w:rsid w:val="007349F2"/>
    <w:rsid w:val="007D2C33"/>
    <w:rsid w:val="007E76BE"/>
    <w:rsid w:val="008934B4"/>
    <w:rsid w:val="008D6F81"/>
    <w:rsid w:val="0092345E"/>
    <w:rsid w:val="009502B0"/>
    <w:rsid w:val="0099373B"/>
    <w:rsid w:val="009E05BE"/>
    <w:rsid w:val="009F64AF"/>
    <w:rsid w:val="00B2392A"/>
    <w:rsid w:val="00B92B80"/>
    <w:rsid w:val="00B971A2"/>
    <w:rsid w:val="00BD24B6"/>
    <w:rsid w:val="00C230A8"/>
    <w:rsid w:val="00CE7C97"/>
    <w:rsid w:val="00CF5954"/>
    <w:rsid w:val="00DB77A6"/>
    <w:rsid w:val="00E25842"/>
    <w:rsid w:val="00F33413"/>
    <w:rsid w:val="00FA4E1E"/>
    <w:rsid w:val="00FC5332"/>
    <w:rsid w:val="00FE0B9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F9F14D5"/>
  <w15:docId w15:val="{D4CA30AF-0035-4950-8012-7A2A17B762D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7349F2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7E76BE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basedOn w:val="DefaultParagraphFont"/>
    <w:link w:val="Heading2"/>
    <w:uiPriority w:val="9"/>
    <w:rsid w:val="007E76BE"/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paragraph" w:styleId="ListParagraph">
    <w:name w:val="List Paragraph"/>
    <w:basedOn w:val="Normal"/>
    <w:uiPriority w:val="34"/>
    <w:qFormat/>
    <w:rsid w:val="007E76BE"/>
    <w:pPr>
      <w:ind w:left="720"/>
      <w:contextualSpacing/>
    </w:pPr>
  </w:style>
  <w:style w:type="character" w:customStyle="1" w:styleId="apple-converted-space">
    <w:name w:val="apple-converted-space"/>
    <w:basedOn w:val="DefaultParagraphFont"/>
    <w:rsid w:val="007E76BE"/>
  </w:style>
  <w:style w:type="paragraph" w:styleId="BalloonText">
    <w:name w:val="Balloon Text"/>
    <w:basedOn w:val="Normal"/>
    <w:link w:val="BalloonTextChar"/>
    <w:uiPriority w:val="99"/>
    <w:semiHidden/>
    <w:unhideWhenUsed/>
    <w:rsid w:val="00FE0B98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E0B98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074B49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7349F2"/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character" w:styleId="UnresolvedMention">
    <w:name w:val="Unresolved Mention"/>
    <w:basedOn w:val="DefaultParagraphFont"/>
    <w:uiPriority w:val="99"/>
    <w:semiHidden/>
    <w:unhideWhenUsed/>
    <w:rsid w:val="0060065A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6286315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00150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978180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77970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36732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63296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85610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7260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94032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8055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12043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9440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32628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13160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33593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01089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morethanwallet.com/appstore/template.zip" TargetMode="External"/><Relationship Id="rId3" Type="http://schemas.openxmlformats.org/officeDocument/2006/relationships/styles" Target="styles.xml"/><Relationship Id="rId7" Type="http://schemas.openxmlformats.org/officeDocument/2006/relationships/hyperlink" Target="https://www.morethanwallet.com/appStore/gettingStarted" TargetMode="Externa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hyperlink" Target="morethanwallet.com" TargetMode="Externa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CDB56D16-AA7E-40E0-B866-44512BF538A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70</TotalTime>
  <Pages>1</Pages>
  <Words>88</Words>
  <Characters>508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9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User</dc:creator>
  <cp:lastModifiedBy>אלכסנדר קסלמן</cp:lastModifiedBy>
  <cp:revision>15</cp:revision>
  <dcterms:created xsi:type="dcterms:W3CDTF">2021-03-23T15:13:00Z</dcterms:created>
  <dcterms:modified xsi:type="dcterms:W3CDTF">2024-01-30T17:09:00Z</dcterms:modified>
</cp:coreProperties>
</file>